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2A27B7F8" w14:textId="18C6FA55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Notice is hereby </w:t>
      </w:r>
      <w:proofErr w:type="gramStart"/>
      <w:r w:rsidRPr="00F91C51">
        <w:rPr>
          <w:bCs/>
        </w:rPr>
        <w:t>given</w:t>
      </w:r>
      <w:proofErr w:type="gramEnd"/>
      <w:r w:rsidRPr="00F91C51">
        <w:rPr>
          <w:bCs/>
        </w:rPr>
        <w:t xml:space="preserve"> the taxpayers of </w:t>
      </w:r>
      <w:r w:rsidRPr="005B29DE">
        <w:rPr>
          <w:bCs/>
          <w:u w:val="single"/>
        </w:rPr>
        <w:t>__</w:t>
      </w:r>
      <w:r w:rsidR="005B29DE" w:rsidRPr="005B29DE">
        <w:rPr>
          <w:bCs/>
          <w:u w:val="single"/>
        </w:rPr>
        <w:t>Bargersville Fire Protection District</w:t>
      </w:r>
      <w:r w:rsidRPr="00F91C51">
        <w:rPr>
          <w:bCs/>
        </w:rPr>
        <w:t>_, ___</w:t>
      </w:r>
      <w:proofErr w:type="gramStart"/>
      <w:r w:rsidR="005B29DE" w:rsidRPr="005B29DE">
        <w:rPr>
          <w:bCs/>
          <w:u w:val="single"/>
        </w:rPr>
        <w:t>Johnson</w:t>
      </w:r>
      <w:r w:rsidRPr="00F91C51">
        <w:rPr>
          <w:bCs/>
        </w:rPr>
        <w:t>__</w:t>
      </w:r>
      <w:proofErr w:type="gramEnd"/>
      <w:r w:rsidRPr="00F91C51">
        <w:rPr>
          <w:bCs/>
        </w:rPr>
        <w:t xml:space="preserve">___ County, </w:t>
      </w:r>
    </w:p>
    <w:p w14:paraId="50C9763E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  <w:t xml:space="preserve">        (Name of Taxing Unit)</w:t>
      </w:r>
      <w:r w:rsidRPr="00F91C51">
        <w:rPr>
          <w:bCs/>
        </w:rPr>
        <w:tab/>
      </w:r>
      <w:r w:rsidRPr="00F91C51">
        <w:rPr>
          <w:bCs/>
        </w:rPr>
        <w:tab/>
        <w:t xml:space="preserve">   (County)</w:t>
      </w:r>
    </w:p>
    <w:p w14:paraId="5BC9F77F" w14:textId="77777777" w:rsidR="007E46A4" w:rsidRPr="00F91C51" w:rsidRDefault="007E46A4" w:rsidP="007E46A4">
      <w:pPr>
        <w:rPr>
          <w:bCs/>
        </w:rPr>
      </w:pPr>
    </w:p>
    <w:p w14:paraId="6E28AE35" w14:textId="77777777" w:rsidR="007E46A4" w:rsidRPr="00F91C51" w:rsidRDefault="007E46A4" w:rsidP="007E46A4">
      <w:pPr>
        <w:rPr>
          <w:bCs/>
        </w:rPr>
      </w:pPr>
      <w:proofErr w:type="gramStart"/>
      <w:r w:rsidRPr="00F91C51">
        <w:rPr>
          <w:bCs/>
        </w:rPr>
        <w:t>Indiana</w:t>
      </w:r>
      <w:proofErr w:type="gramEnd"/>
      <w:r w:rsidRPr="00F91C51">
        <w:rPr>
          <w:bCs/>
        </w:rPr>
        <w:t xml:space="preserve"> that </w:t>
      </w:r>
      <w:proofErr w:type="gramStart"/>
      <w:r w:rsidRPr="00F91C51">
        <w:rPr>
          <w:bCs/>
        </w:rPr>
        <w:t>the</w:t>
      </w:r>
      <w:proofErr w:type="gramEnd"/>
      <w:r w:rsidRPr="00F91C51">
        <w:rPr>
          <w:bCs/>
        </w:rPr>
        <w:t xml:space="preserve"> proper legal </w:t>
      </w:r>
      <w:proofErr w:type="gramStart"/>
      <w:r w:rsidRPr="00F91C51">
        <w:rPr>
          <w:bCs/>
        </w:rPr>
        <w:t>officers</w:t>
      </w:r>
      <w:proofErr w:type="gramEnd"/>
      <w:r w:rsidRPr="00F91C51">
        <w:rPr>
          <w:bCs/>
        </w:rPr>
        <w:t xml:space="preserve"> will consider the following additional appropriations </w:t>
      </w:r>
      <w:proofErr w:type="gramStart"/>
      <w:r w:rsidRPr="00F91C51">
        <w:rPr>
          <w:bCs/>
        </w:rPr>
        <w:t>in excess of</w:t>
      </w:r>
      <w:proofErr w:type="gramEnd"/>
      <w:r w:rsidRPr="00F91C51">
        <w:rPr>
          <w:bCs/>
        </w:rPr>
        <w:t xml:space="preserve"> </w:t>
      </w:r>
    </w:p>
    <w:p w14:paraId="29B016C0" w14:textId="77777777" w:rsidR="007E46A4" w:rsidRPr="00F91C51" w:rsidRDefault="007E46A4" w:rsidP="007E46A4">
      <w:pPr>
        <w:rPr>
          <w:bCs/>
        </w:rPr>
      </w:pPr>
    </w:p>
    <w:p w14:paraId="63658203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>the budget for the current year at their regular meeting place at</w:t>
      </w:r>
    </w:p>
    <w:p w14:paraId="4839AB1E" w14:textId="77777777" w:rsidR="007E46A4" w:rsidRPr="005B29DE" w:rsidRDefault="007E46A4" w:rsidP="007E46A4">
      <w:pPr>
        <w:rPr>
          <w:bCs/>
          <w:u w:val="single"/>
        </w:rPr>
      </w:pPr>
    </w:p>
    <w:p w14:paraId="67668BAB" w14:textId="5B40A2C3" w:rsidR="00E71A18" w:rsidRPr="00F91C51" w:rsidRDefault="005B29DE" w:rsidP="007E46A4">
      <w:pPr>
        <w:rPr>
          <w:bCs/>
        </w:rPr>
      </w:pPr>
      <w:r w:rsidRPr="005B29DE">
        <w:rPr>
          <w:bCs/>
          <w:u w:val="single"/>
        </w:rPr>
        <w:t>86 W Court St Franklin, Indiana</w:t>
      </w:r>
      <w:r w:rsidR="007E46A4" w:rsidRPr="005B29DE">
        <w:rPr>
          <w:bCs/>
          <w:u w:val="single"/>
        </w:rPr>
        <w:t>,</w:t>
      </w:r>
      <w:r w:rsidR="007E46A4" w:rsidRPr="00F91C51">
        <w:rPr>
          <w:bCs/>
        </w:rPr>
        <w:t xml:space="preserve"> at </w:t>
      </w:r>
      <w:r>
        <w:rPr>
          <w:bCs/>
        </w:rPr>
        <w:t xml:space="preserve">6 </w:t>
      </w:r>
      <w:r w:rsidR="007E46A4" w:rsidRPr="00F91C51">
        <w:rPr>
          <w:bCs/>
        </w:rPr>
        <w:t>o’clock</w:t>
      </w:r>
      <w:r>
        <w:rPr>
          <w:bCs/>
        </w:rPr>
        <w:t xml:space="preserve"> p.</w:t>
      </w:r>
      <w:r w:rsidR="007E46A4" w:rsidRPr="00F91C51">
        <w:rPr>
          <w:bCs/>
        </w:rPr>
        <w:t>m</w:t>
      </w:r>
      <w:r w:rsidR="00E71A18" w:rsidRPr="00F91C51">
        <w:rPr>
          <w:bCs/>
        </w:rPr>
        <w:t>., on the</w:t>
      </w:r>
      <w:r>
        <w:rPr>
          <w:bCs/>
        </w:rPr>
        <w:t xml:space="preserve"> 11</w:t>
      </w:r>
      <w:r w:rsidRPr="005B29DE">
        <w:rPr>
          <w:bCs/>
          <w:vertAlign w:val="superscript"/>
        </w:rPr>
        <w:t>th</w:t>
      </w:r>
      <w:r>
        <w:rPr>
          <w:bCs/>
        </w:rPr>
        <w:t xml:space="preserve"> day </w:t>
      </w:r>
      <w:proofErr w:type="gramStart"/>
      <w:r>
        <w:rPr>
          <w:bCs/>
        </w:rPr>
        <w:t>May,</w:t>
      </w:r>
      <w:proofErr w:type="gramEnd"/>
      <w:r>
        <w:rPr>
          <w:bCs/>
        </w:rPr>
        <w:t xml:space="preserve"> 2026.</w:t>
      </w:r>
      <w:r w:rsidR="00E71A18" w:rsidRPr="00F91C51">
        <w:rPr>
          <w:bCs/>
        </w:rPr>
        <w:t xml:space="preserve"> </w:t>
      </w:r>
    </w:p>
    <w:p w14:paraId="6408FCEE" w14:textId="77777777" w:rsidR="00E71A18" w:rsidRPr="00F91C51" w:rsidRDefault="00496C1A" w:rsidP="007E46A4">
      <w:pPr>
        <w:rPr>
          <w:bCs/>
        </w:rPr>
      </w:pPr>
      <w:r w:rsidRPr="00F91C51">
        <w:rPr>
          <w:bCs/>
        </w:rPr>
        <w:tab/>
        <w:t xml:space="preserve">    (Location)</w:t>
      </w:r>
      <w:r w:rsidRPr="00F91C51">
        <w:rPr>
          <w:bCs/>
        </w:rPr>
        <w:tab/>
      </w:r>
      <w:r w:rsidRPr="00F91C51">
        <w:rPr>
          <w:bCs/>
        </w:rPr>
        <w:tab/>
      </w:r>
    </w:p>
    <w:p w14:paraId="47DC202F" w14:textId="77777777" w:rsidR="00E71A18" w:rsidRPr="00F91C51" w:rsidRDefault="00E71A18" w:rsidP="007E46A4">
      <w:pPr>
        <w:rPr>
          <w:bCs/>
        </w:rPr>
      </w:pP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3A8C842B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 w:rsidR="005B29DE">
              <w:rPr>
                <w:b/>
                <w:bCs/>
                <w:snapToGrid w:val="0"/>
                <w:color w:val="000000"/>
              </w:rPr>
              <w:t xml:space="preserve"> General Fund</w:t>
            </w:r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2612D8EE" w14:textId="278BBB42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 xml:space="preserve">EMS </w:t>
            </w:r>
          </w:p>
        </w:tc>
        <w:tc>
          <w:tcPr>
            <w:tcW w:w="1890" w:type="dxa"/>
          </w:tcPr>
          <w:p w14:paraId="3C18DDB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FF1C69" w14:textId="282BAAD3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5B29DE">
              <w:rPr>
                <w:snapToGrid w:val="0"/>
                <w:color w:val="000000"/>
              </w:rPr>
              <w:t>1,000,000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060604" w14:textId="5D37BF8E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EMS</w:t>
            </w:r>
          </w:p>
        </w:tc>
        <w:tc>
          <w:tcPr>
            <w:tcW w:w="1890" w:type="dxa"/>
          </w:tcPr>
          <w:p w14:paraId="0021727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30FCC0" w14:textId="128FE77C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5B29DE">
              <w:rPr>
                <w:snapToGrid w:val="0"/>
                <w:color w:val="000000"/>
              </w:rPr>
              <w:t>200,000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6E084379" w14:textId="14643E37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EMS</w:t>
            </w:r>
          </w:p>
        </w:tc>
        <w:tc>
          <w:tcPr>
            <w:tcW w:w="1890" w:type="dxa"/>
          </w:tcPr>
          <w:p w14:paraId="4E116DE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DB2BF0B" w14:textId="53DF70E8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5B29DE">
              <w:rPr>
                <w:snapToGrid w:val="0"/>
                <w:color w:val="000000"/>
              </w:rPr>
              <w:t>266,000</w:t>
            </w:r>
          </w:p>
        </w:tc>
      </w:tr>
      <w:tr w:rsidR="00B44831" w:rsidRPr="00F91C51" w14:paraId="4B283275" w14:textId="77777777" w:rsidTr="004F324F">
        <w:tc>
          <w:tcPr>
            <w:tcW w:w="2898" w:type="dxa"/>
          </w:tcPr>
          <w:p w14:paraId="4B870CE0" w14:textId="13B74623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705D70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616DF5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683D8FD" w14:textId="790A5D31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4873DD5B" w14:textId="77777777" w:rsidTr="004F324F">
        <w:tc>
          <w:tcPr>
            <w:tcW w:w="2898" w:type="dxa"/>
          </w:tcPr>
          <w:p w14:paraId="60249675" w14:textId="6BDC537F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76ACEC2E" w14:textId="5C047D55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Fire</w:t>
            </w:r>
          </w:p>
        </w:tc>
        <w:tc>
          <w:tcPr>
            <w:tcW w:w="1890" w:type="dxa"/>
          </w:tcPr>
          <w:p w14:paraId="62ED8D3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E4F04B1" w14:textId="76594798" w:rsidR="00B44831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1,000,000</w:t>
            </w:r>
          </w:p>
        </w:tc>
      </w:tr>
      <w:tr w:rsidR="00B44831" w:rsidRPr="00F91C51" w14:paraId="1DFBEFD4" w14:textId="77777777" w:rsidTr="004F324F">
        <w:tc>
          <w:tcPr>
            <w:tcW w:w="2898" w:type="dxa"/>
          </w:tcPr>
          <w:p w14:paraId="1FFFCAD8" w14:textId="3DFB66D9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1591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D83093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706767B" w14:textId="068CB4E0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D94FD1A" w14:textId="77777777" w:rsidTr="004F324F">
        <w:tc>
          <w:tcPr>
            <w:tcW w:w="2898" w:type="dxa"/>
          </w:tcPr>
          <w:p w14:paraId="652C52C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06FC5E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B07F83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BC988E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8EDFB9F" w14:textId="77777777" w:rsidTr="004F324F">
        <w:tc>
          <w:tcPr>
            <w:tcW w:w="2898" w:type="dxa"/>
          </w:tcPr>
          <w:p w14:paraId="27BE8E5C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46836F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D10750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B6626D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5F27BD5" w14:textId="77777777" w:rsidTr="004F324F">
        <w:tc>
          <w:tcPr>
            <w:tcW w:w="2898" w:type="dxa"/>
          </w:tcPr>
          <w:p w14:paraId="3CDAEEF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60E11E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D2CB0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5C29C4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1702C58" w14:textId="77777777" w:rsidTr="004F324F">
        <w:tc>
          <w:tcPr>
            <w:tcW w:w="2898" w:type="dxa"/>
          </w:tcPr>
          <w:p w14:paraId="42854F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F4D992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F84A3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6435DB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2BB38C19" w14:textId="77777777" w:rsidTr="004F324F">
        <w:tc>
          <w:tcPr>
            <w:tcW w:w="2898" w:type="dxa"/>
          </w:tcPr>
          <w:p w14:paraId="276222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AD2965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BDE5B8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C6A0E4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3CD03FBD" w14:textId="77777777" w:rsidTr="004F324F">
        <w:tc>
          <w:tcPr>
            <w:tcW w:w="2898" w:type="dxa"/>
          </w:tcPr>
          <w:p w14:paraId="221252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FAAE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058E2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2AB78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3933563" w14:textId="77777777" w:rsidTr="004F324F">
        <w:tc>
          <w:tcPr>
            <w:tcW w:w="2898" w:type="dxa"/>
          </w:tcPr>
          <w:p w14:paraId="1C2A136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536EC7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719BAA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11BD3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7B016EE5" w14:textId="77777777" w:rsidTr="004F324F">
        <w:tc>
          <w:tcPr>
            <w:tcW w:w="2898" w:type="dxa"/>
          </w:tcPr>
          <w:p w14:paraId="1173E5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3D93C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35B12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F131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687185" w14:textId="77777777" w:rsidTr="004F324F">
        <w:tc>
          <w:tcPr>
            <w:tcW w:w="2898" w:type="dxa"/>
          </w:tcPr>
          <w:p w14:paraId="01083AC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C4D52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1328E6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B8E5BE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0B58692" w14:textId="77777777" w:rsidTr="004F324F">
        <w:tc>
          <w:tcPr>
            <w:tcW w:w="2898" w:type="dxa"/>
          </w:tcPr>
          <w:p w14:paraId="34D7A6D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027513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629B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503E00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BCA053E" w14:textId="77777777" w:rsidTr="004F324F">
        <w:tc>
          <w:tcPr>
            <w:tcW w:w="2898" w:type="dxa"/>
          </w:tcPr>
          <w:p w14:paraId="1EF83A5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E341B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05D246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04B821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739685" w14:textId="77777777" w:rsidTr="004F324F">
        <w:tc>
          <w:tcPr>
            <w:tcW w:w="2898" w:type="dxa"/>
          </w:tcPr>
          <w:p w14:paraId="4037FC6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EDB04C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5284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FB7F6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A03F1A9" w14:textId="77777777" w:rsidTr="004F324F">
        <w:tc>
          <w:tcPr>
            <w:tcW w:w="2898" w:type="dxa"/>
          </w:tcPr>
          <w:p w14:paraId="6062376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F3F7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71ADD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826227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7FDA3D7B" w:rsidR="008E3FDF" w:rsidRPr="006C72EA" w:rsidRDefault="005B29DE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2,466,000</w:t>
            </w:r>
          </w:p>
        </w:tc>
      </w:tr>
      <w:bookmarkEnd w:id="0"/>
    </w:tbl>
    <w:p w14:paraId="42C68B1C" w14:textId="77777777" w:rsidR="0093372F" w:rsidRDefault="0093372F" w:rsidP="00EE13F3">
      <w:pPr>
        <w:widowControl w:val="0"/>
        <w:rPr>
          <w:snapToGrid w:val="0"/>
          <w:color w:val="000000"/>
        </w:rPr>
      </w:pPr>
    </w:p>
    <w:p w14:paraId="3D546E9C" w14:textId="77777777" w:rsidR="005B29DE" w:rsidRDefault="005B29DE" w:rsidP="00EE13F3">
      <w:pPr>
        <w:widowControl w:val="0"/>
        <w:rPr>
          <w:snapToGrid w:val="0"/>
          <w:color w:val="000000"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5B29DE" w:rsidRPr="00F91C51" w14:paraId="2F7CF3CD" w14:textId="77777777" w:rsidTr="007A2FA9">
        <w:tc>
          <w:tcPr>
            <w:tcW w:w="10889" w:type="dxa"/>
            <w:gridSpan w:val="4"/>
            <w:shd w:val="clear" w:color="auto" w:fill="D9D9D9"/>
          </w:tcPr>
          <w:p w14:paraId="30C5CE02" w14:textId="77777777" w:rsidR="005B29DE" w:rsidRPr="006C72EA" w:rsidRDefault="005B29DE" w:rsidP="007A2FA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5B29DE" w:rsidRPr="00F91C51" w14:paraId="446E8284" w14:textId="77777777" w:rsidTr="007A2FA9">
        <w:tc>
          <w:tcPr>
            <w:tcW w:w="10889" w:type="dxa"/>
            <w:gridSpan w:val="4"/>
          </w:tcPr>
          <w:p w14:paraId="67A1C77A" w14:textId="4F504687" w:rsidR="005B29DE" w:rsidRPr="006C72EA" w:rsidRDefault="005B29DE" w:rsidP="007A2FA9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</w:t>
            </w:r>
            <w:r>
              <w:rPr>
                <w:b/>
                <w:bCs/>
                <w:snapToGrid w:val="0"/>
                <w:color w:val="000000"/>
              </w:rPr>
              <w:t>Rainy Day</w:t>
            </w:r>
          </w:p>
        </w:tc>
      </w:tr>
      <w:tr w:rsidR="005B29DE" w:rsidRPr="00F91C51" w14:paraId="04779C4E" w14:textId="77777777" w:rsidTr="007A2FA9">
        <w:tc>
          <w:tcPr>
            <w:tcW w:w="2898" w:type="dxa"/>
            <w:shd w:val="clear" w:color="auto" w:fill="D9D9D9"/>
          </w:tcPr>
          <w:p w14:paraId="5E91CAB5" w14:textId="77777777" w:rsidR="005B29DE" w:rsidRPr="006C72EA" w:rsidRDefault="005B29DE" w:rsidP="007A2FA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1A1A69E8" w14:textId="77777777" w:rsidR="005B29DE" w:rsidRPr="006C72EA" w:rsidRDefault="005B29DE" w:rsidP="007A2FA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025DAF32" w14:textId="77777777" w:rsidR="005B29DE" w:rsidRPr="006C72EA" w:rsidRDefault="005B29DE" w:rsidP="007A2FA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5F16B055" w14:textId="77777777" w:rsidR="005B29DE" w:rsidRPr="006C72EA" w:rsidRDefault="005B29DE" w:rsidP="007A2FA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5B29DE" w:rsidRPr="00F91C51" w14:paraId="75F058D5" w14:textId="77777777" w:rsidTr="007A2FA9">
        <w:tc>
          <w:tcPr>
            <w:tcW w:w="2898" w:type="dxa"/>
          </w:tcPr>
          <w:p w14:paraId="7BB40445" w14:textId="38E0D198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4414C427" w14:textId="5FB9714C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Debt Service</w:t>
            </w:r>
          </w:p>
        </w:tc>
        <w:tc>
          <w:tcPr>
            <w:tcW w:w="1890" w:type="dxa"/>
          </w:tcPr>
          <w:p w14:paraId="6BB5D406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993CB70" w14:textId="3B76D18B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334,950</w:t>
            </w:r>
          </w:p>
        </w:tc>
      </w:tr>
      <w:tr w:rsidR="005B29DE" w:rsidRPr="00F91C51" w14:paraId="5D89B23E" w14:textId="77777777" w:rsidTr="007A2FA9">
        <w:tc>
          <w:tcPr>
            <w:tcW w:w="2898" w:type="dxa"/>
          </w:tcPr>
          <w:p w14:paraId="208CD8B8" w14:textId="10FF3518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662CFB4" w14:textId="21087EFC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7C70376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8DC7BE5" w14:textId="3438F8C3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3F6BE717" w14:textId="77777777" w:rsidTr="007A2FA9">
        <w:tc>
          <w:tcPr>
            <w:tcW w:w="2898" w:type="dxa"/>
          </w:tcPr>
          <w:p w14:paraId="0687DB41" w14:textId="54C2CC33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4F30137" w14:textId="08AC1EB2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1982621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9F9CE4B" w14:textId="4E223B93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7161B1DB" w14:textId="77777777" w:rsidTr="007A2FA9">
        <w:tc>
          <w:tcPr>
            <w:tcW w:w="2898" w:type="dxa"/>
          </w:tcPr>
          <w:p w14:paraId="298D410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B03D9E5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DCAFCCF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F516A2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218B590E" w14:textId="77777777" w:rsidTr="007A2FA9">
        <w:tc>
          <w:tcPr>
            <w:tcW w:w="2898" w:type="dxa"/>
          </w:tcPr>
          <w:p w14:paraId="4BF10330" w14:textId="7C6F4BFB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814202D" w14:textId="4EBE7A86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7235316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1374CD4" w14:textId="125456FD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3F4F990C" w14:textId="77777777" w:rsidTr="007A2FA9">
        <w:tc>
          <w:tcPr>
            <w:tcW w:w="2898" w:type="dxa"/>
          </w:tcPr>
          <w:p w14:paraId="79E4211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FD723C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B83BB98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7C08232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6ABFD706" w14:textId="77777777" w:rsidTr="007A2FA9">
        <w:tc>
          <w:tcPr>
            <w:tcW w:w="2898" w:type="dxa"/>
          </w:tcPr>
          <w:p w14:paraId="6BAF35E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BB2CE62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5A450C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BBADD1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735F7BD2" w14:textId="77777777" w:rsidTr="007A2FA9">
        <w:tc>
          <w:tcPr>
            <w:tcW w:w="2898" w:type="dxa"/>
          </w:tcPr>
          <w:p w14:paraId="5CA8F91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967CCA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E2212F4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C3E0C0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7631F33B" w14:textId="77777777" w:rsidTr="007A2FA9">
        <w:tc>
          <w:tcPr>
            <w:tcW w:w="2898" w:type="dxa"/>
          </w:tcPr>
          <w:p w14:paraId="311E121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9A7C38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40427F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E7D40F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6A959D1F" w14:textId="77777777" w:rsidTr="007A2FA9">
        <w:tc>
          <w:tcPr>
            <w:tcW w:w="2898" w:type="dxa"/>
          </w:tcPr>
          <w:p w14:paraId="754D24C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B88DA5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C2DBCD6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1B2272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350C23F9" w14:textId="77777777" w:rsidTr="007A2FA9">
        <w:tc>
          <w:tcPr>
            <w:tcW w:w="2898" w:type="dxa"/>
          </w:tcPr>
          <w:p w14:paraId="08B99BD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39B1D1B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0B86489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CF5997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1D1301DD" w14:textId="77777777" w:rsidTr="007A2FA9">
        <w:tc>
          <w:tcPr>
            <w:tcW w:w="2898" w:type="dxa"/>
          </w:tcPr>
          <w:p w14:paraId="2DCCD4EF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11A79F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E584D9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CA550A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11552EDD" w14:textId="77777777" w:rsidTr="007A2FA9">
        <w:tc>
          <w:tcPr>
            <w:tcW w:w="2898" w:type="dxa"/>
          </w:tcPr>
          <w:p w14:paraId="7D3B38F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404AEE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2B77C4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426D8B9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20EDC3C4" w14:textId="77777777" w:rsidTr="007A2FA9">
        <w:tc>
          <w:tcPr>
            <w:tcW w:w="2898" w:type="dxa"/>
          </w:tcPr>
          <w:p w14:paraId="0BF39F4B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C32ACE8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F1FFDA5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9529A13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2ADD342C" w14:textId="77777777" w:rsidTr="007A2FA9">
        <w:tc>
          <w:tcPr>
            <w:tcW w:w="2898" w:type="dxa"/>
          </w:tcPr>
          <w:p w14:paraId="5C7BE92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8AC6ACA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9899742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7C8A95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7CC89F9A" w14:textId="77777777" w:rsidTr="007A2FA9">
        <w:tc>
          <w:tcPr>
            <w:tcW w:w="2898" w:type="dxa"/>
          </w:tcPr>
          <w:p w14:paraId="03273EC0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39EF929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C95038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A175946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155641E7" w14:textId="77777777" w:rsidTr="007A2FA9">
        <w:tc>
          <w:tcPr>
            <w:tcW w:w="2898" w:type="dxa"/>
          </w:tcPr>
          <w:p w14:paraId="379FDA98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A91D89B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182F6E8E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EB0F28F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672B2481" w14:textId="77777777" w:rsidTr="007A2FA9">
        <w:tc>
          <w:tcPr>
            <w:tcW w:w="2898" w:type="dxa"/>
          </w:tcPr>
          <w:p w14:paraId="292AE86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E2274B5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AE433E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FA8BB6D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6FAC41D7" w14:textId="77777777" w:rsidTr="007A2FA9">
        <w:tc>
          <w:tcPr>
            <w:tcW w:w="2898" w:type="dxa"/>
          </w:tcPr>
          <w:p w14:paraId="7D2455E1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5FFA3F4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B41B45C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2B11CD7" w14:textId="77777777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5B29DE" w:rsidRPr="00F91C51" w14:paraId="26EB8B9D" w14:textId="77777777" w:rsidTr="007A2FA9">
        <w:tc>
          <w:tcPr>
            <w:tcW w:w="8819" w:type="dxa"/>
            <w:gridSpan w:val="3"/>
            <w:shd w:val="clear" w:color="auto" w:fill="D9D9D9"/>
          </w:tcPr>
          <w:p w14:paraId="3E66B7DD" w14:textId="77777777" w:rsidR="005B29DE" w:rsidRPr="006C72EA" w:rsidRDefault="005B29DE" w:rsidP="007A2FA9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5A85C5A" w14:textId="3121187E" w:rsidR="005B29DE" w:rsidRPr="006C72EA" w:rsidRDefault="005B29DE" w:rsidP="007A2FA9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334,950</w:t>
            </w:r>
          </w:p>
        </w:tc>
      </w:tr>
    </w:tbl>
    <w:p w14:paraId="664644AF" w14:textId="77777777" w:rsidR="005B29DE" w:rsidRPr="00F91C51" w:rsidRDefault="005B29DE" w:rsidP="00EE13F3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295A4DCA" w:rsidR="00740774" w:rsidRPr="00B44831" w:rsidRDefault="008000EB" w:rsidP="00B44831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Angela Morris</w:t>
            </w: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08A823DE" w14:textId="3D5E6689" w:rsidR="00740774" w:rsidRPr="00B44831" w:rsidRDefault="008000EB" w:rsidP="008000EB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4/24/2026</w:t>
            </w:r>
          </w:p>
        </w:tc>
      </w:tr>
    </w:tbl>
    <w:p w14:paraId="57D11769" w14:textId="77777777" w:rsidR="00370A38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065A88AC" w14:textId="77777777" w:rsidR="002C5BC5" w:rsidRPr="00F91C51" w:rsidRDefault="002C5BC5" w:rsidP="00EE13F3">
      <w:pPr>
        <w:widowControl w:val="0"/>
        <w:pBdr>
          <w:bottom w:val="single" w:sz="6" w:space="1" w:color="auto"/>
        </w:pBdr>
        <w:rPr>
          <w:bCs/>
        </w:rPr>
      </w:pPr>
    </w:p>
    <w:sectPr w:rsidR="002C5BC5" w:rsidRPr="00F91C51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5939D" w14:textId="77777777" w:rsidR="00CB72C9" w:rsidRDefault="00CB72C9">
      <w:r>
        <w:separator/>
      </w:r>
    </w:p>
  </w:endnote>
  <w:endnote w:type="continuationSeparator" w:id="0">
    <w:p w14:paraId="53A50B98" w14:textId="77777777" w:rsidR="00CB72C9" w:rsidRDefault="00CB7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1469C" w14:textId="77777777" w:rsidR="00CB72C9" w:rsidRDefault="00CB72C9">
      <w:r>
        <w:separator/>
      </w:r>
    </w:p>
  </w:footnote>
  <w:footnote w:type="continuationSeparator" w:id="0">
    <w:p w14:paraId="030E01FE" w14:textId="77777777" w:rsidR="00CB72C9" w:rsidRDefault="00CB72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3758C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29D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00EB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15EE2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B72C9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4</Words>
  <Characters>1098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6-04-24T19:28:00Z</dcterms:created>
  <dcterms:modified xsi:type="dcterms:W3CDTF">2026-04-24T19:28:00Z</dcterms:modified>
</cp:coreProperties>
</file>